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9"/>
        <w:gridCol w:w="3429"/>
        <w:gridCol w:w="3429"/>
      </w:tblGrid>
      <w:tr w:rsidR="0048001B" w:rsidRPr="0048001B" w14:paraId="7D4A4729" w14:textId="1F3EBD71" w:rsidTr="00F76219">
        <w:trPr>
          <w:trHeight w:val="3639"/>
        </w:trPr>
        <w:tc>
          <w:tcPr>
            <w:tcW w:w="3429" w:type="dxa"/>
          </w:tcPr>
          <w:p w14:paraId="4F2B48B7" w14:textId="77777777" w:rsidR="0048001B" w:rsidRPr="0048001B" w:rsidRDefault="0048001B" w:rsidP="0048001B">
            <w:pPr>
              <w:bidi/>
              <w:spacing w:before="100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  <w:bookmarkStart w:id="0" w:name="_GoBack"/>
            <w:r w:rsidRPr="0048001B">
              <w:rPr>
                <w:rFonts w:hint="eastAsia"/>
                <w:sz w:val="20"/>
                <w:szCs w:val="20"/>
                <w:lang w:bidi="ar-AE"/>
              </w:rPr>
              <w:t>冰红茶</w:t>
            </w:r>
          </w:p>
          <w:p w14:paraId="4A916388" w14:textId="77777777" w:rsidR="0048001B" w:rsidRPr="0048001B" w:rsidRDefault="0048001B" w:rsidP="0048001B">
            <w:pPr>
              <w:bidi/>
              <w:spacing w:before="100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proofErr w:type="spellStart"/>
            <w:r w:rsidRPr="0048001B">
              <w:rPr>
                <w:sz w:val="20"/>
                <w:szCs w:val="20"/>
                <w:lang w:bidi="ar-AE"/>
              </w:rPr>
              <w:t>العنوان</w:t>
            </w:r>
            <w:proofErr w:type="spellEnd"/>
            <w:r w:rsidRPr="0048001B">
              <w:rPr>
                <w:sz w:val="20"/>
                <w:szCs w:val="20"/>
                <w:lang w:bidi="ar-AE"/>
              </w:rPr>
              <w:t xml:space="preserve">: </w:t>
            </w:r>
            <w:proofErr w:type="spellStart"/>
            <w:r w:rsidRPr="0048001B">
              <w:rPr>
                <w:sz w:val="20"/>
                <w:szCs w:val="20"/>
                <w:lang w:bidi="ar-AE"/>
              </w:rPr>
              <w:t>مشروب</w:t>
            </w:r>
            <w:proofErr w:type="spellEnd"/>
            <w:r w:rsidRPr="0048001B">
              <w:rPr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48001B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شاي</w:t>
            </w:r>
            <w:proofErr w:type="spellEnd"/>
            <w:r w:rsidRPr="0048001B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48001B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أسود</w:t>
            </w:r>
            <w:proofErr w:type="spellEnd"/>
          </w:p>
          <w:p w14:paraId="46A42415" w14:textId="77777777" w:rsidR="0048001B" w:rsidRPr="0048001B" w:rsidRDefault="0048001B" w:rsidP="0048001B">
            <w:pPr>
              <w:bidi/>
              <w:spacing w:before="100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48001B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المكونات:</w:t>
            </w:r>
          </w:p>
          <w:p w14:paraId="22092501" w14:textId="77777777" w:rsidR="0048001B" w:rsidRPr="0048001B" w:rsidRDefault="0048001B" w:rsidP="0048001B">
            <w:pPr>
              <w:bidi/>
              <w:spacing w:after="100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48001B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ماء، سكر، الشاي الأسود، الملح، المكملات الغذائية (الفيتامينات </w:t>
            </w:r>
            <w:r w:rsidRPr="0048001B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C</w:t>
            </w:r>
            <w:r w:rsidRPr="0048001B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)، حامض الستريك</w:t>
            </w:r>
          </w:p>
          <w:tbl>
            <w:tblPr>
              <w:tblStyle w:val="TableGrid"/>
              <w:bidiVisual/>
              <w:tblW w:w="3177" w:type="dxa"/>
              <w:jc w:val="right"/>
              <w:tblLook w:val="04A0" w:firstRow="1" w:lastRow="0" w:firstColumn="1" w:lastColumn="0" w:noHBand="0" w:noVBand="1"/>
            </w:tblPr>
            <w:tblGrid>
              <w:gridCol w:w="2101"/>
              <w:gridCol w:w="1076"/>
            </w:tblGrid>
            <w:tr w:rsidR="0048001B" w:rsidRPr="0048001B" w14:paraId="4739AC64" w14:textId="77777777" w:rsidTr="0048001B">
              <w:trPr>
                <w:trHeight w:val="311"/>
                <w:jc w:val="right"/>
              </w:trPr>
              <w:tc>
                <w:tcPr>
                  <w:tcW w:w="2101" w:type="dxa"/>
                  <w:vAlign w:val="center"/>
                </w:tcPr>
                <w:p w14:paraId="53DD5601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1076" w:type="dxa"/>
                  <w:vAlign w:val="center"/>
                </w:tcPr>
                <w:p w14:paraId="6D393881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48001B" w:rsidRPr="0048001B" w14:paraId="7963E6E3" w14:textId="77777777" w:rsidTr="0048001B">
              <w:trPr>
                <w:trHeight w:val="148"/>
                <w:jc w:val="right"/>
              </w:trPr>
              <w:tc>
                <w:tcPr>
                  <w:tcW w:w="2101" w:type="dxa"/>
                  <w:vAlign w:val="center"/>
                </w:tcPr>
                <w:p w14:paraId="0A97582A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طاقة – (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KJ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) - 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65</w:t>
                  </w:r>
                </w:p>
              </w:tc>
              <w:tc>
                <w:tcPr>
                  <w:tcW w:w="1076" w:type="dxa"/>
                  <w:vAlign w:val="center"/>
                </w:tcPr>
                <w:p w14:paraId="6B1E02F2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%</w:t>
                  </w:r>
                </w:p>
              </w:tc>
            </w:tr>
            <w:tr w:rsidR="0048001B" w:rsidRPr="0048001B" w14:paraId="1E42CD18" w14:textId="77777777" w:rsidTr="0048001B">
              <w:trPr>
                <w:trHeight w:val="148"/>
                <w:jc w:val="right"/>
              </w:trPr>
              <w:tc>
                <w:tcPr>
                  <w:tcW w:w="2101" w:type="dxa"/>
                  <w:vAlign w:val="center"/>
                </w:tcPr>
                <w:p w14:paraId="089D7EBD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1076" w:type="dxa"/>
                  <w:vAlign w:val="center"/>
                </w:tcPr>
                <w:p w14:paraId="1D13DE45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0%</w:t>
                  </w:r>
                </w:p>
              </w:tc>
            </w:tr>
            <w:tr w:rsidR="0048001B" w:rsidRPr="0048001B" w14:paraId="768BA391" w14:textId="77777777" w:rsidTr="0048001B">
              <w:trPr>
                <w:trHeight w:val="163"/>
                <w:jc w:val="right"/>
              </w:trPr>
              <w:tc>
                <w:tcPr>
                  <w:tcW w:w="2101" w:type="dxa"/>
                  <w:vAlign w:val="center"/>
                </w:tcPr>
                <w:p w14:paraId="03C2C4E6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دهون -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1076" w:type="dxa"/>
                  <w:vAlign w:val="center"/>
                </w:tcPr>
                <w:p w14:paraId="6208615A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0%</w:t>
                  </w:r>
                </w:p>
              </w:tc>
            </w:tr>
            <w:tr w:rsidR="0048001B" w:rsidRPr="0048001B" w14:paraId="79E030AA" w14:textId="77777777" w:rsidTr="0048001B">
              <w:trPr>
                <w:trHeight w:val="297"/>
                <w:jc w:val="right"/>
              </w:trPr>
              <w:tc>
                <w:tcPr>
                  <w:tcW w:w="2101" w:type="dxa"/>
                  <w:vAlign w:val="center"/>
                </w:tcPr>
                <w:p w14:paraId="660EE4C3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كربوهيدرات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- (جرام) – 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9.7</w:t>
                  </w:r>
                </w:p>
              </w:tc>
              <w:tc>
                <w:tcPr>
                  <w:tcW w:w="1076" w:type="dxa"/>
                  <w:vAlign w:val="center"/>
                </w:tcPr>
                <w:p w14:paraId="646B0D0A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3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%</w:t>
                  </w:r>
                </w:p>
              </w:tc>
            </w:tr>
            <w:tr w:rsidR="0048001B" w:rsidRPr="0048001B" w14:paraId="5CDC418C" w14:textId="77777777" w:rsidTr="0048001B">
              <w:trPr>
                <w:trHeight w:val="311"/>
                <w:jc w:val="right"/>
              </w:trPr>
              <w:tc>
                <w:tcPr>
                  <w:tcW w:w="2101" w:type="dxa"/>
                  <w:vAlign w:val="center"/>
                </w:tcPr>
                <w:p w14:paraId="28B7E983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الصوديوم (ملي جرام) - 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9</w:t>
                  </w:r>
                </w:p>
              </w:tc>
              <w:tc>
                <w:tcPr>
                  <w:tcW w:w="1076" w:type="dxa"/>
                  <w:vAlign w:val="center"/>
                </w:tcPr>
                <w:p w14:paraId="328614E4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%</w:t>
                  </w:r>
                </w:p>
              </w:tc>
            </w:tr>
          </w:tbl>
          <w:p w14:paraId="08CB8615" w14:textId="77777777" w:rsidR="0048001B" w:rsidRPr="0048001B" w:rsidRDefault="0048001B" w:rsidP="0048001B">
            <w:pPr>
              <w:bidi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</w:p>
          <w:p w14:paraId="02E38E87" w14:textId="6237DC79" w:rsidR="0048001B" w:rsidRPr="0048001B" w:rsidRDefault="0048001B" w:rsidP="0048001B">
            <w:pPr>
              <w:bidi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48001B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التعبئة                         : </w:t>
            </w:r>
            <w:r w:rsidR="007D120C">
              <w:rPr>
                <w:rFonts w:ascii="Times New Roman" w:hAnsi="Times New Roman" w:cs="Times New Roman" w:hint="eastAsia"/>
                <w:sz w:val="20"/>
                <w:szCs w:val="20"/>
                <w:rtl/>
                <w:lang w:bidi="ar-AE"/>
              </w:rPr>
              <w:t>500</w:t>
            </w:r>
            <w:r w:rsidRPr="0048001B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 مل</w:t>
            </w:r>
          </w:p>
          <w:p w14:paraId="6EDF7BAD" w14:textId="69D592D0" w:rsidR="0048001B" w:rsidRPr="0048001B" w:rsidRDefault="0048001B" w:rsidP="0048001B">
            <w:pPr>
              <w:bidi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48001B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تاريخ الانتاج                 : </w:t>
            </w:r>
            <w:r w:rsidR="006E2BB1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2018/02/27</w:t>
            </w:r>
          </w:p>
          <w:p w14:paraId="0E988341" w14:textId="681EF453" w:rsidR="0048001B" w:rsidRPr="0048001B" w:rsidRDefault="0048001B" w:rsidP="0048001B">
            <w:pPr>
              <w:bidi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48001B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تاريخ انتهاء الصلاحية      : </w:t>
            </w:r>
            <w:r w:rsidR="006E2BB1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2019/02/27</w:t>
            </w:r>
          </w:p>
          <w:p w14:paraId="0BF01248" w14:textId="77777777" w:rsidR="0048001B" w:rsidRPr="0048001B" w:rsidRDefault="0048001B" w:rsidP="0048001B">
            <w:pPr>
              <w:bidi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proofErr w:type="spellStart"/>
            <w:r w:rsidRPr="0048001B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صنع</w:t>
            </w:r>
            <w:proofErr w:type="spellEnd"/>
            <w:r w:rsidRPr="0048001B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48001B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في</w:t>
            </w:r>
            <w:proofErr w:type="spellEnd"/>
            <w:r w:rsidRPr="0048001B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48001B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الصين</w:t>
            </w:r>
            <w:proofErr w:type="spellEnd"/>
          </w:p>
          <w:p w14:paraId="13FA1A71" w14:textId="77777777" w:rsidR="0048001B" w:rsidRPr="0048001B" w:rsidRDefault="0048001B" w:rsidP="0048001B">
            <w:pPr>
              <w:rPr>
                <w:sz w:val="20"/>
                <w:szCs w:val="20"/>
              </w:rPr>
            </w:pPr>
          </w:p>
        </w:tc>
        <w:tc>
          <w:tcPr>
            <w:tcW w:w="3429" w:type="dxa"/>
          </w:tcPr>
          <w:p w14:paraId="36795437" w14:textId="77777777" w:rsidR="0048001B" w:rsidRPr="0048001B" w:rsidRDefault="0048001B" w:rsidP="0048001B">
            <w:pPr>
              <w:bidi/>
              <w:spacing w:before="100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  <w:r w:rsidRPr="0048001B">
              <w:rPr>
                <w:rFonts w:hint="eastAsia"/>
                <w:sz w:val="20"/>
                <w:szCs w:val="20"/>
                <w:lang w:bidi="ar-AE"/>
              </w:rPr>
              <w:t>冰红茶</w:t>
            </w:r>
          </w:p>
          <w:p w14:paraId="67A083B1" w14:textId="77777777" w:rsidR="0048001B" w:rsidRPr="0048001B" w:rsidRDefault="0048001B" w:rsidP="0048001B">
            <w:pPr>
              <w:bidi/>
              <w:spacing w:before="100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proofErr w:type="spellStart"/>
            <w:r w:rsidRPr="0048001B">
              <w:rPr>
                <w:sz w:val="20"/>
                <w:szCs w:val="20"/>
                <w:lang w:bidi="ar-AE"/>
              </w:rPr>
              <w:t>العنوان</w:t>
            </w:r>
            <w:proofErr w:type="spellEnd"/>
            <w:r w:rsidRPr="0048001B">
              <w:rPr>
                <w:sz w:val="20"/>
                <w:szCs w:val="20"/>
                <w:lang w:bidi="ar-AE"/>
              </w:rPr>
              <w:t xml:space="preserve">: </w:t>
            </w:r>
            <w:proofErr w:type="spellStart"/>
            <w:r w:rsidRPr="0048001B">
              <w:rPr>
                <w:sz w:val="20"/>
                <w:szCs w:val="20"/>
                <w:lang w:bidi="ar-AE"/>
              </w:rPr>
              <w:t>مشروب</w:t>
            </w:r>
            <w:proofErr w:type="spellEnd"/>
            <w:r w:rsidRPr="0048001B">
              <w:rPr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48001B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شاي</w:t>
            </w:r>
            <w:proofErr w:type="spellEnd"/>
            <w:r w:rsidRPr="0048001B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48001B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أسود</w:t>
            </w:r>
            <w:proofErr w:type="spellEnd"/>
          </w:p>
          <w:p w14:paraId="13E9029B" w14:textId="77777777" w:rsidR="0048001B" w:rsidRPr="0048001B" w:rsidRDefault="0048001B" w:rsidP="0048001B">
            <w:pPr>
              <w:bidi/>
              <w:spacing w:before="100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48001B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المكونات:</w:t>
            </w:r>
          </w:p>
          <w:p w14:paraId="6D15BDF6" w14:textId="77777777" w:rsidR="0048001B" w:rsidRPr="0048001B" w:rsidRDefault="0048001B" w:rsidP="0048001B">
            <w:pPr>
              <w:bidi/>
              <w:spacing w:after="100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48001B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ماء، سكر، الشاي الأسود، الملح، المكملات الغذائية (الفيتامينات </w:t>
            </w:r>
            <w:r w:rsidRPr="0048001B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C</w:t>
            </w:r>
            <w:r w:rsidRPr="0048001B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)، حامض الستريك</w:t>
            </w:r>
          </w:p>
          <w:tbl>
            <w:tblPr>
              <w:tblStyle w:val="TableGrid"/>
              <w:bidiVisual/>
              <w:tblW w:w="3177" w:type="dxa"/>
              <w:jc w:val="right"/>
              <w:tblLook w:val="04A0" w:firstRow="1" w:lastRow="0" w:firstColumn="1" w:lastColumn="0" w:noHBand="0" w:noVBand="1"/>
            </w:tblPr>
            <w:tblGrid>
              <w:gridCol w:w="2101"/>
              <w:gridCol w:w="1076"/>
            </w:tblGrid>
            <w:tr w:rsidR="0048001B" w:rsidRPr="0048001B" w14:paraId="699C065C" w14:textId="77777777" w:rsidTr="003E7ADE">
              <w:trPr>
                <w:trHeight w:val="311"/>
                <w:jc w:val="right"/>
              </w:trPr>
              <w:tc>
                <w:tcPr>
                  <w:tcW w:w="2101" w:type="dxa"/>
                  <w:vAlign w:val="center"/>
                </w:tcPr>
                <w:p w14:paraId="76257568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1076" w:type="dxa"/>
                  <w:vAlign w:val="center"/>
                </w:tcPr>
                <w:p w14:paraId="16161E7B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48001B" w:rsidRPr="0048001B" w14:paraId="233CE789" w14:textId="77777777" w:rsidTr="003E7ADE">
              <w:trPr>
                <w:trHeight w:val="148"/>
                <w:jc w:val="right"/>
              </w:trPr>
              <w:tc>
                <w:tcPr>
                  <w:tcW w:w="2101" w:type="dxa"/>
                  <w:vAlign w:val="center"/>
                </w:tcPr>
                <w:p w14:paraId="21ACE1AC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طاقة – (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KJ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) - 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65</w:t>
                  </w:r>
                </w:p>
              </w:tc>
              <w:tc>
                <w:tcPr>
                  <w:tcW w:w="1076" w:type="dxa"/>
                  <w:vAlign w:val="center"/>
                </w:tcPr>
                <w:p w14:paraId="005A4CB2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%</w:t>
                  </w:r>
                </w:p>
              </w:tc>
            </w:tr>
            <w:tr w:rsidR="0048001B" w:rsidRPr="0048001B" w14:paraId="243407DD" w14:textId="77777777" w:rsidTr="003E7ADE">
              <w:trPr>
                <w:trHeight w:val="148"/>
                <w:jc w:val="right"/>
              </w:trPr>
              <w:tc>
                <w:tcPr>
                  <w:tcW w:w="2101" w:type="dxa"/>
                  <w:vAlign w:val="center"/>
                </w:tcPr>
                <w:p w14:paraId="728B4650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1076" w:type="dxa"/>
                  <w:vAlign w:val="center"/>
                </w:tcPr>
                <w:p w14:paraId="64156797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0%</w:t>
                  </w:r>
                </w:p>
              </w:tc>
            </w:tr>
            <w:tr w:rsidR="0048001B" w:rsidRPr="0048001B" w14:paraId="2048A49E" w14:textId="77777777" w:rsidTr="003E7ADE">
              <w:trPr>
                <w:trHeight w:val="163"/>
                <w:jc w:val="right"/>
              </w:trPr>
              <w:tc>
                <w:tcPr>
                  <w:tcW w:w="2101" w:type="dxa"/>
                  <w:vAlign w:val="center"/>
                </w:tcPr>
                <w:p w14:paraId="7B1E745C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دهون -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1076" w:type="dxa"/>
                  <w:vAlign w:val="center"/>
                </w:tcPr>
                <w:p w14:paraId="5A62EDC6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0%</w:t>
                  </w:r>
                </w:p>
              </w:tc>
            </w:tr>
            <w:tr w:rsidR="0048001B" w:rsidRPr="0048001B" w14:paraId="4D41AD43" w14:textId="77777777" w:rsidTr="003E7ADE">
              <w:trPr>
                <w:trHeight w:val="297"/>
                <w:jc w:val="right"/>
              </w:trPr>
              <w:tc>
                <w:tcPr>
                  <w:tcW w:w="2101" w:type="dxa"/>
                  <w:vAlign w:val="center"/>
                </w:tcPr>
                <w:p w14:paraId="1DDFF327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كربوهيدرات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- (جرام) – 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9.7</w:t>
                  </w:r>
                </w:p>
              </w:tc>
              <w:tc>
                <w:tcPr>
                  <w:tcW w:w="1076" w:type="dxa"/>
                  <w:vAlign w:val="center"/>
                </w:tcPr>
                <w:p w14:paraId="337FEA06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3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%</w:t>
                  </w:r>
                </w:p>
              </w:tc>
            </w:tr>
            <w:tr w:rsidR="0048001B" w:rsidRPr="0048001B" w14:paraId="4C962588" w14:textId="77777777" w:rsidTr="003E7ADE">
              <w:trPr>
                <w:trHeight w:val="311"/>
                <w:jc w:val="right"/>
              </w:trPr>
              <w:tc>
                <w:tcPr>
                  <w:tcW w:w="2101" w:type="dxa"/>
                  <w:vAlign w:val="center"/>
                </w:tcPr>
                <w:p w14:paraId="6BA0CF4F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الصوديوم (ملي جرام) - 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9</w:t>
                  </w:r>
                </w:p>
              </w:tc>
              <w:tc>
                <w:tcPr>
                  <w:tcW w:w="1076" w:type="dxa"/>
                  <w:vAlign w:val="center"/>
                </w:tcPr>
                <w:p w14:paraId="133E0017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%</w:t>
                  </w:r>
                </w:p>
              </w:tc>
            </w:tr>
          </w:tbl>
          <w:p w14:paraId="372AAE92" w14:textId="77777777" w:rsidR="0048001B" w:rsidRPr="0048001B" w:rsidRDefault="0048001B" w:rsidP="0048001B">
            <w:pPr>
              <w:bidi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</w:p>
          <w:p w14:paraId="7B77DA8C" w14:textId="12F5753C" w:rsidR="0048001B" w:rsidRPr="0048001B" w:rsidRDefault="0048001B" w:rsidP="0048001B">
            <w:pPr>
              <w:bidi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48001B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التعبئة                         : </w:t>
            </w:r>
            <w:r w:rsidR="007D120C">
              <w:rPr>
                <w:rFonts w:ascii="Times New Roman" w:hAnsi="Times New Roman" w:cs="Times New Roman" w:hint="eastAsia"/>
                <w:sz w:val="20"/>
                <w:szCs w:val="20"/>
                <w:rtl/>
                <w:lang w:bidi="ar-AE"/>
              </w:rPr>
              <w:t>500</w:t>
            </w:r>
            <w:r w:rsidRPr="0048001B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 مل</w:t>
            </w:r>
          </w:p>
          <w:p w14:paraId="40081FF3" w14:textId="3B119D63" w:rsidR="0048001B" w:rsidRPr="0048001B" w:rsidRDefault="0048001B" w:rsidP="0048001B">
            <w:pPr>
              <w:bidi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48001B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تاريخ الانتاج                 : </w:t>
            </w:r>
            <w:r w:rsidR="006E2BB1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2018/02/27</w:t>
            </w:r>
          </w:p>
          <w:p w14:paraId="12BE871F" w14:textId="5FDFBEF0" w:rsidR="0048001B" w:rsidRPr="0048001B" w:rsidRDefault="0048001B" w:rsidP="0048001B">
            <w:pPr>
              <w:bidi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48001B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تاريخ انتهاء الصلاحية      : </w:t>
            </w:r>
            <w:r w:rsidR="006E2BB1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2019/02/27</w:t>
            </w:r>
          </w:p>
          <w:p w14:paraId="32525B92" w14:textId="77777777" w:rsidR="0048001B" w:rsidRPr="0048001B" w:rsidRDefault="0048001B" w:rsidP="0048001B">
            <w:pPr>
              <w:bidi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proofErr w:type="spellStart"/>
            <w:r w:rsidRPr="0048001B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صنع</w:t>
            </w:r>
            <w:proofErr w:type="spellEnd"/>
            <w:r w:rsidRPr="0048001B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48001B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في</w:t>
            </w:r>
            <w:proofErr w:type="spellEnd"/>
            <w:r w:rsidRPr="0048001B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48001B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الصين</w:t>
            </w:r>
            <w:proofErr w:type="spellEnd"/>
          </w:p>
          <w:p w14:paraId="50F08709" w14:textId="77777777" w:rsidR="0048001B" w:rsidRPr="0048001B" w:rsidRDefault="0048001B" w:rsidP="0048001B">
            <w:pPr>
              <w:widowControl/>
              <w:spacing w:after="160" w:line="259" w:lineRule="auto"/>
              <w:jc w:val="left"/>
              <w:rPr>
                <w:sz w:val="20"/>
                <w:szCs w:val="20"/>
              </w:rPr>
            </w:pPr>
          </w:p>
        </w:tc>
        <w:tc>
          <w:tcPr>
            <w:tcW w:w="3429" w:type="dxa"/>
          </w:tcPr>
          <w:p w14:paraId="3ADB67C3" w14:textId="77777777" w:rsidR="0048001B" w:rsidRPr="0048001B" w:rsidRDefault="0048001B" w:rsidP="0048001B">
            <w:pPr>
              <w:bidi/>
              <w:spacing w:before="100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  <w:r w:rsidRPr="0048001B">
              <w:rPr>
                <w:rFonts w:hint="eastAsia"/>
                <w:sz w:val="20"/>
                <w:szCs w:val="20"/>
                <w:lang w:bidi="ar-AE"/>
              </w:rPr>
              <w:t>冰红茶</w:t>
            </w:r>
          </w:p>
          <w:p w14:paraId="0E28827A" w14:textId="77777777" w:rsidR="0048001B" w:rsidRPr="0048001B" w:rsidRDefault="0048001B" w:rsidP="0048001B">
            <w:pPr>
              <w:bidi/>
              <w:spacing w:before="100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proofErr w:type="spellStart"/>
            <w:r w:rsidRPr="0048001B">
              <w:rPr>
                <w:sz w:val="20"/>
                <w:szCs w:val="20"/>
                <w:lang w:bidi="ar-AE"/>
              </w:rPr>
              <w:t>العنوان</w:t>
            </w:r>
            <w:proofErr w:type="spellEnd"/>
            <w:r w:rsidRPr="0048001B">
              <w:rPr>
                <w:sz w:val="20"/>
                <w:szCs w:val="20"/>
                <w:lang w:bidi="ar-AE"/>
              </w:rPr>
              <w:t xml:space="preserve">: </w:t>
            </w:r>
            <w:proofErr w:type="spellStart"/>
            <w:r w:rsidRPr="0048001B">
              <w:rPr>
                <w:sz w:val="20"/>
                <w:szCs w:val="20"/>
                <w:lang w:bidi="ar-AE"/>
              </w:rPr>
              <w:t>مشروب</w:t>
            </w:r>
            <w:proofErr w:type="spellEnd"/>
            <w:r w:rsidRPr="0048001B">
              <w:rPr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48001B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شاي</w:t>
            </w:r>
            <w:proofErr w:type="spellEnd"/>
            <w:r w:rsidRPr="0048001B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48001B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أسود</w:t>
            </w:r>
            <w:proofErr w:type="spellEnd"/>
          </w:p>
          <w:p w14:paraId="4322459B" w14:textId="77777777" w:rsidR="0048001B" w:rsidRPr="0048001B" w:rsidRDefault="0048001B" w:rsidP="0048001B">
            <w:pPr>
              <w:bidi/>
              <w:spacing w:before="100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48001B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المكونات:</w:t>
            </w:r>
          </w:p>
          <w:p w14:paraId="14D5297F" w14:textId="77777777" w:rsidR="0048001B" w:rsidRPr="0048001B" w:rsidRDefault="0048001B" w:rsidP="0048001B">
            <w:pPr>
              <w:bidi/>
              <w:spacing w:after="100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48001B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ماء، سكر، الشاي الأسود، الملح، المكملات الغذائية (الفيتامينات </w:t>
            </w:r>
            <w:r w:rsidRPr="0048001B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C</w:t>
            </w:r>
            <w:r w:rsidRPr="0048001B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)، حامض الستريك</w:t>
            </w:r>
          </w:p>
          <w:tbl>
            <w:tblPr>
              <w:tblStyle w:val="TableGrid"/>
              <w:bidiVisual/>
              <w:tblW w:w="3177" w:type="dxa"/>
              <w:jc w:val="right"/>
              <w:tblLook w:val="04A0" w:firstRow="1" w:lastRow="0" w:firstColumn="1" w:lastColumn="0" w:noHBand="0" w:noVBand="1"/>
            </w:tblPr>
            <w:tblGrid>
              <w:gridCol w:w="2101"/>
              <w:gridCol w:w="1076"/>
            </w:tblGrid>
            <w:tr w:rsidR="0048001B" w:rsidRPr="0048001B" w14:paraId="68F8D11A" w14:textId="77777777" w:rsidTr="003E7ADE">
              <w:trPr>
                <w:trHeight w:val="311"/>
                <w:jc w:val="right"/>
              </w:trPr>
              <w:tc>
                <w:tcPr>
                  <w:tcW w:w="2101" w:type="dxa"/>
                  <w:vAlign w:val="center"/>
                </w:tcPr>
                <w:p w14:paraId="50A5ACFA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1076" w:type="dxa"/>
                  <w:vAlign w:val="center"/>
                </w:tcPr>
                <w:p w14:paraId="7EE9C35D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48001B" w:rsidRPr="0048001B" w14:paraId="36D0E5B2" w14:textId="77777777" w:rsidTr="003E7ADE">
              <w:trPr>
                <w:trHeight w:val="148"/>
                <w:jc w:val="right"/>
              </w:trPr>
              <w:tc>
                <w:tcPr>
                  <w:tcW w:w="2101" w:type="dxa"/>
                  <w:vAlign w:val="center"/>
                </w:tcPr>
                <w:p w14:paraId="2C7AB846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طاقة – (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KJ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) - 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65</w:t>
                  </w:r>
                </w:p>
              </w:tc>
              <w:tc>
                <w:tcPr>
                  <w:tcW w:w="1076" w:type="dxa"/>
                  <w:vAlign w:val="center"/>
                </w:tcPr>
                <w:p w14:paraId="7AFC297F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%</w:t>
                  </w:r>
                </w:p>
              </w:tc>
            </w:tr>
            <w:tr w:rsidR="0048001B" w:rsidRPr="0048001B" w14:paraId="72414B81" w14:textId="77777777" w:rsidTr="003E7ADE">
              <w:trPr>
                <w:trHeight w:val="148"/>
                <w:jc w:val="right"/>
              </w:trPr>
              <w:tc>
                <w:tcPr>
                  <w:tcW w:w="2101" w:type="dxa"/>
                  <w:vAlign w:val="center"/>
                </w:tcPr>
                <w:p w14:paraId="0708C18C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1076" w:type="dxa"/>
                  <w:vAlign w:val="center"/>
                </w:tcPr>
                <w:p w14:paraId="75F5D034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0%</w:t>
                  </w:r>
                </w:p>
              </w:tc>
            </w:tr>
            <w:tr w:rsidR="0048001B" w:rsidRPr="0048001B" w14:paraId="15AEE2A8" w14:textId="77777777" w:rsidTr="003E7ADE">
              <w:trPr>
                <w:trHeight w:val="163"/>
                <w:jc w:val="right"/>
              </w:trPr>
              <w:tc>
                <w:tcPr>
                  <w:tcW w:w="2101" w:type="dxa"/>
                  <w:vAlign w:val="center"/>
                </w:tcPr>
                <w:p w14:paraId="4DFA945D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دهون -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1076" w:type="dxa"/>
                  <w:vAlign w:val="center"/>
                </w:tcPr>
                <w:p w14:paraId="211AA168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0%</w:t>
                  </w:r>
                </w:p>
              </w:tc>
            </w:tr>
            <w:tr w:rsidR="0048001B" w:rsidRPr="0048001B" w14:paraId="2FDB67BD" w14:textId="77777777" w:rsidTr="003E7ADE">
              <w:trPr>
                <w:trHeight w:val="297"/>
                <w:jc w:val="right"/>
              </w:trPr>
              <w:tc>
                <w:tcPr>
                  <w:tcW w:w="2101" w:type="dxa"/>
                  <w:vAlign w:val="center"/>
                </w:tcPr>
                <w:p w14:paraId="713A12A2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كربوهيدرات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- (جرام) – 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9.7</w:t>
                  </w:r>
                </w:p>
              </w:tc>
              <w:tc>
                <w:tcPr>
                  <w:tcW w:w="1076" w:type="dxa"/>
                  <w:vAlign w:val="center"/>
                </w:tcPr>
                <w:p w14:paraId="5BE9B541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3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%</w:t>
                  </w:r>
                </w:p>
              </w:tc>
            </w:tr>
            <w:tr w:rsidR="0048001B" w:rsidRPr="0048001B" w14:paraId="1AFC7F3C" w14:textId="77777777" w:rsidTr="003E7ADE">
              <w:trPr>
                <w:trHeight w:val="311"/>
                <w:jc w:val="right"/>
              </w:trPr>
              <w:tc>
                <w:tcPr>
                  <w:tcW w:w="2101" w:type="dxa"/>
                  <w:vAlign w:val="center"/>
                </w:tcPr>
                <w:p w14:paraId="0F27916F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الصوديوم (ملي جرام) - 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9</w:t>
                  </w:r>
                </w:p>
              </w:tc>
              <w:tc>
                <w:tcPr>
                  <w:tcW w:w="1076" w:type="dxa"/>
                  <w:vAlign w:val="center"/>
                </w:tcPr>
                <w:p w14:paraId="7C0305A5" w14:textId="77777777" w:rsidR="0048001B" w:rsidRPr="0048001B" w:rsidRDefault="0048001B" w:rsidP="0048001B">
                  <w:pPr>
                    <w:bidi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%</w:t>
                  </w:r>
                </w:p>
              </w:tc>
            </w:tr>
          </w:tbl>
          <w:p w14:paraId="63A9D0AD" w14:textId="77777777" w:rsidR="0048001B" w:rsidRPr="0048001B" w:rsidRDefault="0048001B" w:rsidP="0048001B">
            <w:pPr>
              <w:bidi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</w:p>
          <w:p w14:paraId="04B75950" w14:textId="10698CD2" w:rsidR="0048001B" w:rsidRPr="0048001B" w:rsidRDefault="0048001B" w:rsidP="0048001B">
            <w:pPr>
              <w:bidi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48001B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التعبئة                         : </w:t>
            </w:r>
            <w:r w:rsidR="007D120C">
              <w:rPr>
                <w:rFonts w:ascii="Times New Roman" w:hAnsi="Times New Roman" w:cs="Times New Roman" w:hint="eastAsia"/>
                <w:sz w:val="20"/>
                <w:szCs w:val="20"/>
                <w:rtl/>
                <w:lang w:bidi="ar-AE"/>
              </w:rPr>
              <w:t>500</w:t>
            </w:r>
            <w:r w:rsidRPr="0048001B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 مل</w:t>
            </w:r>
          </w:p>
          <w:p w14:paraId="08EA0B16" w14:textId="12598663" w:rsidR="0048001B" w:rsidRPr="0048001B" w:rsidRDefault="0048001B" w:rsidP="0048001B">
            <w:pPr>
              <w:bidi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48001B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تاريخ الانتاج                 : </w:t>
            </w:r>
            <w:r w:rsidR="006E2BB1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2018/02/27</w:t>
            </w:r>
          </w:p>
          <w:p w14:paraId="15B8073D" w14:textId="7396AFA4" w:rsidR="0048001B" w:rsidRPr="0048001B" w:rsidRDefault="0048001B" w:rsidP="0048001B">
            <w:pPr>
              <w:bidi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48001B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تاريخ انتهاء الصلاحية      : </w:t>
            </w:r>
            <w:r w:rsidR="006E2BB1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2019/02/27</w:t>
            </w:r>
          </w:p>
          <w:p w14:paraId="4FFA6422" w14:textId="77777777" w:rsidR="0048001B" w:rsidRPr="0048001B" w:rsidRDefault="0048001B" w:rsidP="0048001B">
            <w:pPr>
              <w:bidi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proofErr w:type="spellStart"/>
            <w:r w:rsidRPr="0048001B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صنع</w:t>
            </w:r>
            <w:proofErr w:type="spellEnd"/>
            <w:r w:rsidRPr="0048001B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48001B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في</w:t>
            </w:r>
            <w:proofErr w:type="spellEnd"/>
            <w:r w:rsidRPr="0048001B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48001B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الصين</w:t>
            </w:r>
            <w:proofErr w:type="spellEnd"/>
          </w:p>
          <w:p w14:paraId="44F6605B" w14:textId="77777777" w:rsidR="0048001B" w:rsidRPr="0048001B" w:rsidRDefault="0048001B" w:rsidP="0048001B">
            <w:pPr>
              <w:widowControl/>
              <w:spacing w:after="160" w:line="259" w:lineRule="auto"/>
              <w:jc w:val="left"/>
              <w:rPr>
                <w:sz w:val="20"/>
                <w:szCs w:val="20"/>
              </w:rPr>
            </w:pPr>
          </w:p>
        </w:tc>
      </w:tr>
      <w:bookmarkEnd w:id="0"/>
      <w:tr w:rsidR="0048001B" w:rsidRPr="0048001B" w14:paraId="6DC177C2" w14:textId="53E0564D" w:rsidTr="00F76219">
        <w:trPr>
          <w:trHeight w:val="2197"/>
        </w:trPr>
        <w:tc>
          <w:tcPr>
            <w:tcW w:w="3429" w:type="dxa"/>
          </w:tcPr>
          <w:p w14:paraId="2598E994" w14:textId="77777777" w:rsidR="0048001B" w:rsidRPr="0048001B" w:rsidRDefault="0048001B" w:rsidP="0048001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AE"/>
              </w:rPr>
            </w:pPr>
            <w:r w:rsidRPr="0048001B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AE"/>
              </w:rPr>
              <w:t>INGREDIENTS</w:t>
            </w:r>
          </w:p>
          <w:p w14:paraId="7645AC01" w14:textId="77777777" w:rsidR="0048001B" w:rsidRPr="0048001B" w:rsidRDefault="0048001B" w:rsidP="0048001B">
            <w:pPr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</w:pPr>
            <w:r w:rsidRPr="0048001B"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  <w:t>Water, Sugar, Black Tea, Salt, Food Additives (Vitamin C),</w:t>
            </w:r>
            <w:r w:rsidRPr="0048001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8001B"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  <w:t>Citric Acid</w:t>
            </w:r>
          </w:p>
          <w:p w14:paraId="69E48903" w14:textId="77777777" w:rsidR="0048001B" w:rsidRPr="0048001B" w:rsidRDefault="0048001B" w:rsidP="0048001B">
            <w:pPr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</w:p>
          <w:tbl>
            <w:tblPr>
              <w:tblStyle w:val="TableGrid"/>
              <w:tblW w:w="0" w:type="auto"/>
              <w:tblInd w:w="13" w:type="dxa"/>
              <w:tblLook w:val="04A0" w:firstRow="1" w:lastRow="0" w:firstColumn="1" w:lastColumn="0" w:noHBand="0" w:noVBand="1"/>
            </w:tblPr>
            <w:tblGrid>
              <w:gridCol w:w="2356"/>
              <w:gridCol w:w="821"/>
            </w:tblGrid>
            <w:tr w:rsidR="0048001B" w:rsidRPr="0048001B" w14:paraId="480EAF38" w14:textId="77777777" w:rsidTr="0048001B">
              <w:trPr>
                <w:trHeight w:val="460"/>
              </w:trPr>
              <w:tc>
                <w:tcPr>
                  <w:tcW w:w="2356" w:type="dxa"/>
                </w:tcPr>
                <w:p w14:paraId="7F693298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821" w:type="dxa"/>
                </w:tcPr>
                <w:p w14:paraId="01C6F0C0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%RI*</w:t>
                  </w:r>
                </w:p>
              </w:tc>
            </w:tr>
            <w:tr w:rsidR="0048001B" w:rsidRPr="0048001B" w14:paraId="70C56240" w14:textId="77777777" w:rsidTr="0048001B">
              <w:trPr>
                <w:trHeight w:val="163"/>
              </w:trPr>
              <w:tc>
                <w:tcPr>
                  <w:tcW w:w="2356" w:type="dxa"/>
                </w:tcPr>
                <w:p w14:paraId="7664DD65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ENERGY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KJ) 165</w:t>
                  </w:r>
                </w:p>
              </w:tc>
              <w:tc>
                <w:tcPr>
                  <w:tcW w:w="821" w:type="dxa"/>
                </w:tcPr>
                <w:p w14:paraId="168E6BAC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%</w:t>
                  </w:r>
                </w:p>
              </w:tc>
            </w:tr>
            <w:tr w:rsidR="0048001B" w:rsidRPr="0048001B" w14:paraId="2B46C14A" w14:textId="77777777" w:rsidTr="0048001B">
              <w:trPr>
                <w:trHeight w:val="148"/>
              </w:trPr>
              <w:tc>
                <w:tcPr>
                  <w:tcW w:w="2356" w:type="dxa"/>
                </w:tcPr>
                <w:p w14:paraId="5F571700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FAT(g)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821" w:type="dxa"/>
                </w:tcPr>
                <w:p w14:paraId="2B1A4E9E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0%</w:t>
                  </w:r>
                </w:p>
              </w:tc>
            </w:tr>
            <w:tr w:rsidR="0048001B" w:rsidRPr="0048001B" w14:paraId="727D5A28" w14:textId="77777777" w:rsidTr="0048001B">
              <w:trPr>
                <w:trHeight w:val="148"/>
              </w:trPr>
              <w:tc>
                <w:tcPr>
                  <w:tcW w:w="2356" w:type="dxa"/>
                </w:tcPr>
                <w:p w14:paraId="54720F12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PROTEIN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g) 0</w:t>
                  </w:r>
                </w:p>
              </w:tc>
              <w:tc>
                <w:tcPr>
                  <w:tcW w:w="821" w:type="dxa"/>
                </w:tcPr>
                <w:p w14:paraId="36B9018D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0%</w:t>
                  </w:r>
                </w:p>
              </w:tc>
            </w:tr>
            <w:tr w:rsidR="0048001B" w:rsidRPr="0048001B" w14:paraId="30FAF955" w14:textId="77777777" w:rsidTr="0048001B">
              <w:trPr>
                <w:trHeight w:val="148"/>
              </w:trPr>
              <w:tc>
                <w:tcPr>
                  <w:tcW w:w="2356" w:type="dxa"/>
                </w:tcPr>
                <w:p w14:paraId="4DF8ABDD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Carbohydrates(g)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9.7</w:t>
                  </w:r>
                </w:p>
              </w:tc>
              <w:tc>
                <w:tcPr>
                  <w:tcW w:w="821" w:type="dxa"/>
                </w:tcPr>
                <w:p w14:paraId="57E61686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3%</w:t>
                  </w:r>
                </w:p>
              </w:tc>
            </w:tr>
            <w:tr w:rsidR="0048001B" w:rsidRPr="0048001B" w14:paraId="357454DF" w14:textId="77777777" w:rsidTr="0048001B">
              <w:trPr>
                <w:trHeight w:val="148"/>
              </w:trPr>
              <w:tc>
                <w:tcPr>
                  <w:tcW w:w="2356" w:type="dxa"/>
                </w:tcPr>
                <w:p w14:paraId="273C05E0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SODIUM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mg) 29</w:t>
                  </w:r>
                </w:p>
              </w:tc>
              <w:tc>
                <w:tcPr>
                  <w:tcW w:w="821" w:type="dxa"/>
                </w:tcPr>
                <w:p w14:paraId="44BA2D9A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%</w:t>
                  </w:r>
                </w:p>
              </w:tc>
            </w:tr>
          </w:tbl>
          <w:p w14:paraId="4AE8C661" w14:textId="77777777" w:rsidR="0048001B" w:rsidRPr="0048001B" w:rsidRDefault="0048001B" w:rsidP="0048001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8001B">
              <w:rPr>
                <w:rFonts w:ascii="Times New Roman" w:hAnsi="Times New Roman" w:cs="Times New Roman"/>
                <w:sz w:val="20"/>
                <w:szCs w:val="20"/>
              </w:rPr>
              <w:t>Made in China</w:t>
            </w:r>
          </w:p>
        </w:tc>
        <w:tc>
          <w:tcPr>
            <w:tcW w:w="3429" w:type="dxa"/>
          </w:tcPr>
          <w:p w14:paraId="58FDB030" w14:textId="77777777" w:rsidR="0048001B" w:rsidRPr="0048001B" w:rsidRDefault="0048001B" w:rsidP="0048001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AE"/>
              </w:rPr>
            </w:pPr>
            <w:r w:rsidRPr="0048001B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AE"/>
              </w:rPr>
              <w:t>INGREDIENTS</w:t>
            </w:r>
          </w:p>
          <w:p w14:paraId="175D13C8" w14:textId="77777777" w:rsidR="0048001B" w:rsidRPr="0048001B" w:rsidRDefault="0048001B" w:rsidP="0048001B">
            <w:pPr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</w:pPr>
            <w:r w:rsidRPr="0048001B"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  <w:t>Water, Sugar, Black Tea, Salt, Food Additives (Vitamin C),</w:t>
            </w:r>
            <w:r w:rsidRPr="0048001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8001B"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  <w:t>Citric Acid</w:t>
            </w:r>
          </w:p>
          <w:p w14:paraId="68CC9A2C" w14:textId="77777777" w:rsidR="0048001B" w:rsidRPr="0048001B" w:rsidRDefault="0048001B" w:rsidP="0048001B">
            <w:pPr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</w:p>
          <w:tbl>
            <w:tblPr>
              <w:tblStyle w:val="TableGrid"/>
              <w:tblW w:w="0" w:type="auto"/>
              <w:tblInd w:w="13" w:type="dxa"/>
              <w:tblLook w:val="04A0" w:firstRow="1" w:lastRow="0" w:firstColumn="1" w:lastColumn="0" w:noHBand="0" w:noVBand="1"/>
            </w:tblPr>
            <w:tblGrid>
              <w:gridCol w:w="2356"/>
              <w:gridCol w:w="821"/>
            </w:tblGrid>
            <w:tr w:rsidR="0048001B" w:rsidRPr="0048001B" w14:paraId="482A1E53" w14:textId="77777777" w:rsidTr="003E7ADE">
              <w:trPr>
                <w:trHeight w:val="460"/>
              </w:trPr>
              <w:tc>
                <w:tcPr>
                  <w:tcW w:w="2356" w:type="dxa"/>
                </w:tcPr>
                <w:p w14:paraId="0C4384DF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821" w:type="dxa"/>
                </w:tcPr>
                <w:p w14:paraId="154D0E4B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%RI*</w:t>
                  </w:r>
                </w:p>
              </w:tc>
            </w:tr>
            <w:tr w:rsidR="0048001B" w:rsidRPr="0048001B" w14:paraId="59A19515" w14:textId="77777777" w:rsidTr="003E7ADE">
              <w:trPr>
                <w:trHeight w:val="163"/>
              </w:trPr>
              <w:tc>
                <w:tcPr>
                  <w:tcW w:w="2356" w:type="dxa"/>
                </w:tcPr>
                <w:p w14:paraId="12DA3025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ENERGY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KJ) 165</w:t>
                  </w:r>
                </w:p>
              </w:tc>
              <w:tc>
                <w:tcPr>
                  <w:tcW w:w="821" w:type="dxa"/>
                </w:tcPr>
                <w:p w14:paraId="5775B4AF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%</w:t>
                  </w:r>
                </w:p>
              </w:tc>
            </w:tr>
            <w:tr w:rsidR="0048001B" w:rsidRPr="0048001B" w14:paraId="3A0970F7" w14:textId="77777777" w:rsidTr="003E7ADE">
              <w:trPr>
                <w:trHeight w:val="148"/>
              </w:trPr>
              <w:tc>
                <w:tcPr>
                  <w:tcW w:w="2356" w:type="dxa"/>
                </w:tcPr>
                <w:p w14:paraId="26E13BF8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FAT(g)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821" w:type="dxa"/>
                </w:tcPr>
                <w:p w14:paraId="29C65DCE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0%</w:t>
                  </w:r>
                </w:p>
              </w:tc>
            </w:tr>
            <w:tr w:rsidR="0048001B" w:rsidRPr="0048001B" w14:paraId="03C90EC4" w14:textId="77777777" w:rsidTr="003E7ADE">
              <w:trPr>
                <w:trHeight w:val="148"/>
              </w:trPr>
              <w:tc>
                <w:tcPr>
                  <w:tcW w:w="2356" w:type="dxa"/>
                </w:tcPr>
                <w:p w14:paraId="173F985D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PROTEIN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g) 0</w:t>
                  </w:r>
                </w:p>
              </w:tc>
              <w:tc>
                <w:tcPr>
                  <w:tcW w:w="821" w:type="dxa"/>
                </w:tcPr>
                <w:p w14:paraId="7DC4D916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0%</w:t>
                  </w:r>
                </w:p>
              </w:tc>
            </w:tr>
            <w:tr w:rsidR="0048001B" w:rsidRPr="0048001B" w14:paraId="02314997" w14:textId="77777777" w:rsidTr="003E7ADE">
              <w:trPr>
                <w:trHeight w:val="148"/>
              </w:trPr>
              <w:tc>
                <w:tcPr>
                  <w:tcW w:w="2356" w:type="dxa"/>
                </w:tcPr>
                <w:p w14:paraId="53482CB9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Carbohydrates(g)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9.7</w:t>
                  </w:r>
                </w:p>
              </w:tc>
              <w:tc>
                <w:tcPr>
                  <w:tcW w:w="821" w:type="dxa"/>
                </w:tcPr>
                <w:p w14:paraId="12E8A5E7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3%</w:t>
                  </w:r>
                </w:p>
              </w:tc>
            </w:tr>
            <w:tr w:rsidR="0048001B" w:rsidRPr="0048001B" w14:paraId="0EDF9A0B" w14:textId="77777777" w:rsidTr="003E7ADE">
              <w:trPr>
                <w:trHeight w:val="148"/>
              </w:trPr>
              <w:tc>
                <w:tcPr>
                  <w:tcW w:w="2356" w:type="dxa"/>
                </w:tcPr>
                <w:p w14:paraId="37E0E1F3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SODIUM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mg) 29</w:t>
                  </w:r>
                </w:p>
              </w:tc>
              <w:tc>
                <w:tcPr>
                  <w:tcW w:w="821" w:type="dxa"/>
                </w:tcPr>
                <w:p w14:paraId="4948F4AE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%</w:t>
                  </w:r>
                </w:p>
              </w:tc>
            </w:tr>
          </w:tbl>
          <w:p w14:paraId="532F4F2F" w14:textId="332561E0" w:rsidR="0048001B" w:rsidRPr="0048001B" w:rsidRDefault="0048001B" w:rsidP="0048001B">
            <w:pPr>
              <w:widowControl/>
              <w:spacing w:after="160" w:line="259" w:lineRule="auto"/>
              <w:jc w:val="left"/>
              <w:rPr>
                <w:sz w:val="20"/>
                <w:szCs w:val="20"/>
              </w:rPr>
            </w:pPr>
            <w:r w:rsidRPr="0048001B">
              <w:rPr>
                <w:rFonts w:ascii="Times New Roman" w:hAnsi="Times New Roman" w:cs="Times New Roman"/>
                <w:sz w:val="20"/>
                <w:szCs w:val="20"/>
              </w:rPr>
              <w:t>Made in China</w:t>
            </w:r>
          </w:p>
        </w:tc>
        <w:tc>
          <w:tcPr>
            <w:tcW w:w="3429" w:type="dxa"/>
          </w:tcPr>
          <w:p w14:paraId="356FC4D7" w14:textId="77777777" w:rsidR="0048001B" w:rsidRPr="0048001B" w:rsidRDefault="0048001B" w:rsidP="0048001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AE"/>
              </w:rPr>
            </w:pPr>
            <w:r w:rsidRPr="0048001B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AE"/>
              </w:rPr>
              <w:t>INGREDIENTS</w:t>
            </w:r>
          </w:p>
          <w:p w14:paraId="1BDF3E28" w14:textId="77777777" w:rsidR="0048001B" w:rsidRPr="0048001B" w:rsidRDefault="0048001B" w:rsidP="0048001B">
            <w:pPr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</w:pPr>
            <w:r w:rsidRPr="0048001B"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  <w:t>Water, Sugar, Black Tea, Salt, Food Additives (Vitamin C),</w:t>
            </w:r>
            <w:r w:rsidRPr="0048001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8001B"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  <w:t>Citric Acid</w:t>
            </w:r>
          </w:p>
          <w:p w14:paraId="5E603409" w14:textId="77777777" w:rsidR="0048001B" w:rsidRPr="0048001B" w:rsidRDefault="0048001B" w:rsidP="0048001B">
            <w:pPr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</w:p>
          <w:tbl>
            <w:tblPr>
              <w:tblStyle w:val="TableGrid"/>
              <w:tblW w:w="0" w:type="auto"/>
              <w:tblInd w:w="13" w:type="dxa"/>
              <w:tblLook w:val="04A0" w:firstRow="1" w:lastRow="0" w:firstColumn="1" w:lastColumn="0" w:noHBand="0" w:noVBand="1"/>
            </w:tblPr>
            <w:tblGrid>
              <w:gridCol w:w="2356"/>
              <w:gridCol w:w="821"/>
            </w:tblGrid>
            <w:tr w:rsidR="0048001B" w:rsidRPr="0048001B" w14:paraId="6CA948E4" w14:textId="77777777" w:rsidTr="003E7ADE">
              <w:trPr>
                <w:trHeight w:val="460"/>
              </w:trPr>
              <w:tc>
                <w:tcPr>
                  <w:tcW w:w="2356" w:type="dxa"/>
                </w:tcPr>
                <w:p w14:paraId="2BB91D41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821" w:type="dxa"/>
                </w:tcPr>
                <w:p w14:paraId="77A4143C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%RI*</w:t>
                  </w:r>
                </w:p>
              </w:tc>
            </w:tr>
            <w:tr w:rsidR="0048001B" w:rsidRPr="0048001B" w14:paraId="34C1A204" w14:textId="77777777" w:rsidTr="003E7ADE">
              <w:trPr>
                <w:trHeight w:val="163"/>
              </w:trPr>
              <w:tc>
                <w:tcPr>
                  <w:tcW w:w="2356" w:type="dxa"/>
                </w:tcPr>
                <w:p w14:paraId="355E3FDA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ENERGY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KJ) 165</w:t>
                  </w:r>
                </w:p>
              </w:tc>
              <w:tc>
                <w:tcPr>
                  <w:tcW w:w="821" w:type="dxa"/>
                </w:tcPr>
                <w:p w14:paraId="7BC44CC2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%</w:t>
                  </w:r>
                </w:p>
              </w:tc>
            </w:tr>
            <w:tr w:rsidR="0048001B" w:rsidRPr="0048001B" w14:paraId="7F037682" w14:textId="77777777" w:rsidTr="003E7ADE">
              <w:trPr>
                <w:trHeight w:val="148"/>
              </w:trPr>
              <w:tc>
                <w:tcPr>
                  <w:tcW w:w="2356" w:type="dxa"/>
                </w:tcPr>
                <w:p w14:paraId="037150E5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FAT(g)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821" w:type="dxa"/>
                </w:tcPr>
                <w:p w14:paraId="2D3901B6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0%</w:t>
                  </w:r>
                </w:p>
              </w:tc>
            </w:tr>
            <w:tr w:rsidR="0048001B" w:rsidRPr="0048001B" w14:paraId="692A22F2" w14:textId="77777777" w:rsidTr="003E7ADE">
              <w:trPr>
                <w:trHeight w:val="148"/>
              </w:trPr>
              <w:tc>
                <w:tcPr>
                  <w:tcW w:w="2356" w:type="dxa"/>
                </w:tcPr>
                <w:p w14:paraId="42E65FCC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PROTEIN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g) 0</w:t>
                  </w:r>
                </w:p>
              </w:tc>
              <w:tc>
                <w:tcPr>
                  <w:tcW w:w="821" w:type="dxa"/>
                </w:tcPr>
                <w:p w14:paraId="1AF5F7A5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0%</w:t>
                  </w:r>
                </w:p>
              </w:tc>
            </w:tr>
            <w:tr w:rsidR="0048001B" w:rsidRPr="0048001B" w14:paraId="3701BEE4" w14:textId="77777777" w:rsidTr="003E7ADE">
              <w:trPr>
                <w:trHeight w:val="148"/>
              </w:trPr>
              <w:tc>
                <w:tcPr>
                  <w:tcW w:w="2356" w:type="dxa"/>
                </w:tcPr>
                <w:p w14:paraId="108B8BFD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Carbohydrates(g)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9.7</w:t>
                  </w:r>
                </w:p>
              </w:tc>
              <w:tc>
                <w:tcPr>
                  <w:tcW w:w="821" w:type="dxa"/>
                </w:tcPr>
                <w:p w14:paraId="548615DE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3%</w:t>
                  </w:r>
                </w:p>
              </w:tc>
            </w:tr>
            <w:tr w:rsidR="0048001B" w:rsidRPr="0048001B" w14:paraId="5C741F6B" w14:textId="77777777" w:rsidTr="003E7ADE">
              <w:trPr>
                <w:trHeight w:val="148"/>
              </w:trPr>
              <w:tc>
                <w:tcPr>
                  <w:tcW w:w="2356" w:type="dxa"/>
                </w:tcPr>
                <w:p w14:paraId="5904F11E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SODIUM</w:t>
                  </w: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mg) 29</w:t>
                  </w:r>
                </w:p>
              </w:tc>
              <w:tc>
                <w:tcPr>
                  <w:tcW w:w="821" w:type="dxa"/>
                </w:tcPr>
                <w:p w14:paraId="2DA2DFE5" w14:textId="77777777" w:rsidR="0048001B" w:rsidRPr="0048001B" w:rsidRDefault="0048001B" w:rsidP="0048001B">
                  <w:pPr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48001B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%</w:t>
                  </w:r>
                </w:p>
              </w:tc>
            </w:tr>
          </w:tbl>
          <w:p w14:paraId="605B9BAA" w14:textId="6DE633CB" w:rsidR="0048001B" w:rsidRPr="0048001B" w:rsidRDefault="0048001B" w:rsidP="0048001B">
            <w:pPr>
              <w:widowControl/>
              <w:spacing w:after="160" w:line="259" w:lineRule="auto"/>
              <w:jc w:val="left"/>
              <w:rPr>
                <w:sz w:val="20"/>
                <w:szCs w:val="20"/>
              </w:rPr>
            </w:pPr>
            <w:r w:rsidRPr="0048001B">
              <w:rPr>
                <w:rFonts w:ascii="Times New Roman" w:hAnsi="Times New Roman" w:cs="Times New Roman"/>
                <w:sz w:val="20"/>
                <w:szCs w:val="20"/>
              </w:rPr>
              <w:t>Made in China</w:t>
            </w:r>
          </w:p>
        </w:tc>
      </w:tr>
    </w:tbl>
    <w:p w14:paraId="2A73735B" w14:textId="77777777" w:rsidR="0050143D" w:rsidRPr="0048001B" w:rsidRDefault="0050143D" w:rsidP="0048001B">
      <w:pPr>
        <w:rPr>
          <w:sz w:val="20"/>
          <w:szCs w:val="20"/>
        </w:rPr>
      </w:pPr>
    </w:p>
    <w:sectPr w:rsidR="0050143D" w:rsidRPr="0048001B" w:rsidSect="001C4A38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CD97D5" w14:textId="77777777" w:rsidR="00E974B9" w:rsidRDefault="00E974B9" w:rsidP="00C20B08">
      <w:r>
        <w:separator/>
      </w:r>
    </w:p>
  </w:endnote>
  <w:endnote w:type="continuationSeparator" w:id="0">
    <w:p w14:paraId="0469E4F7" w14:textId="77777777" w:rsidR="00E974B9" w:rsidRDefault="00E974B9" w:rsidP="00C20B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787966" w14:textId="77777777" w:rsidR="00E974B9" w:rsidRDefault="00E974B9" w:rsidP="00C20B08">
      <w:r>
        <w:separator/>
      </w:r>
    </w:p>
  </w:footnote>
  <w:footnote w:type="continuationSeparator" w:id="0">
    <w:p w14:paraId="77A528CC" w14:textId="77777777" w:rsidR="00E974B9" w:rsidRDefault="00E974B9" w:rsidP="00C20B0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MTc2MDA0M7UwNDdQ0lEKTi0uzszPAykwqQUA4GW9aCwAAAA="/>
  </w:docVars>
  <w:rsids>
    <w:rsidRoot w:val="0003484F"/>
    <w:rsid w:val="0003484F"/>
    <w:rsid w:val="00054727"/>
    <w:rsid w:val="000A7375"/>
    <w:rsid w:val="000A7C96"/>
    <w:rsid w:val="00154345"/>
    <w:rsid w:val="001C4A38"/>
    <w:rsid w:val="001E0A2F"/>
    <w:rsid w:val="00282442"/>
    <w:rsid w:val="002D580C"/>
    <w:rsid w:val="0032751B"/>
    <w:rsid w:val="003F379C"/>
    <w:rsid w:val="0048001B"/>
    <w:rsid w:val="0050143D"/>
    <w:rsid w:val="006E2BB1"/>
    <w:rsid w:val="007D120C"/>
    <w:rsid w:val="008230E1"/>
    <w:rsid w:val="00827C63"/>
    <w:rsid w:val="008623F4"/>
    <w:rsid w:val="008A2E5D"/>
    <w:rsid w:val="009E266D"/>
    <w:rsid w:val="00A62B2A"/>
    <w:rsid w:val="00AA773B"/>
    <w:rsid w:val="00C20B08"/>
    <w:rsid w:val="00CD4182"/>
    <w:rsid w:val="00DE3ADA"/>
    <w:rsid w:val="00E66CC1"/>
    <w:rsid w:val="00E974B9"/>
    <w:rsid w:val="00FA2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A9EAB9"/>
  <w15:chartTrackingRefBased/>
  <w15:docId w15:val="{70A6952B-C1C6-43DD-A56F-47AE2679D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20B08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B08"/>
    <w:pPr>
      <w:widowControl/>
      <w:tabs>
        <w:tab w:val="center" w:pos="4320"/>
        <w:tab w:val="right" w:pos="8640"/>
      </w:tabs>
      <w:jc w:val="left"/>
    </w:pPr>
    <w:rPr>
      <w:kern w:val="0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C20B08"/>
  </w:style>
  <w:style w:type="paragraph" w:styleId="Footer">
    <w:name w:val="footer"/>
    <w:basedOn w:val="Normal"/>
    <w:link w:val="FooterChar"/>
    <w:uiPriority w:val="99"/>
    <w:unhideWhenUsed/>
    <w:rsid w:val="00C20B08"/>
    <w:pPr>
      <w:widowControl/>
      <w:tabs>
        <w:tab w:val="center" w:pos="4320"/>
        <w:tab w:val="right" w:pos="8640"/>
      </w:tabs>
      <w:jc w:val="left"/>
    </w:pPr>
    <w:rPr>
      <w:kern w:val="0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C20B08"/>
  </w:style>
  <w:style w:type="table" w:styleId="TableGrid">
    <w:name w:val="Table Grid"/>
    <w:basedOn w:val="TableNormal"/>
    <w:uiPriority w:val="39"/>
    <w:rsid w:val="00C20B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20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2039"/>
    <w:rPr>
      <w:rFonts w:ascii="Segoe UI" w:hAnsi="Segoe UI" w:cs="Segoe U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301</Words>
  <Characters>171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si Tang</dc:creator>
  <cp:keywords/>
  <dc:description/>
  <cp:lastModifiedBy>Wensi Tang</cp:lastModifiedBy>
  <cp:revision>14</cp:revision>
  <cp:lastPrinted>2018-05-12T09:50:00Z</cp:lastPrinted>
  <dcterms:created xsi:type="dcterms:W3CDTF">2017-07-14T23:08:00Z</dcterms:created>
  <dcterms:modified xsi:type="dcterms:W3CDTF">2018-05-12T09:50:00Z</dcterms:modified>
</cp:coreProperties>
</file>